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:rsidR="00242268" w:rsidRPr="00242268" w:rsidP="00242268" w14:paraId="07CBB678" w14:textId="77777777">
      <w:pPr>
        <w:rPr>
          <w:rFonts w:ascii="宋体" w:eastAsia="宋体" w:hAnsi="宋体"/>
          <w:sz w:val="24"/>
          <w:szCs w:val="28"/>
        </w:rPr>
      </w:pPr>
      <w:r w:rsidRPr="00242268">
        <w:rPr>
          <w:rFonts w:ascii="宋体" w:eastAsia="宋体" w:hAnsi="宋体" w:hint="eastAsia"/>
          <w:sz w:val="24"/>
          <w:szCs w:val="28"/>
        </w:rPr>
        <w:t>附件</w:t>
      </w:r>
      <w:r w:rsidRPr="00242268">
        <w:rPr>
          <w:rFonts w:ascii="宋体" w:eastAsia="宋体" w:hAnsi="宋体"/>
          <w:sz w:val="24"/>
          <w:szCs w:val="28"/>
        </w:rPr>
        <w:t>1：</w:t>
      </w:r>
    </w:p>
    <w:p w:rsidR="00D55580" w:rsidP="00D55580" w14:paraId="76F37D22" w14:textId="77777777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 w:rsidRP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“世纪中大，山高水长”书画摄影展</w:t>
      </w:r>
    </w:p>
    <w:p w:rsidR="005D5462" w:rsidRPr="00242268" w:rsidP="00D55580" w14:paraId="625540F7" w14:textId="2A7C2065">
      <w:pPr>
        <w:jc w:val="center"/>
        <w:rPr>
          <w:rFonts w:ascii="方正小标宋简体" w:eastAsia="方正小标宋简体" w:hAnsi="宋体"/>
          <w:b/>
          <w:bCs/>
          <w:sz w:val="32"/>
          <w:szCs w:val="36"/>
        </w:rPr>
      </w:pPr>
      <w:r>
        <w:rPr>
          <w:rFonts w:ascii="方正小标宋简体" w:eastAsia="方正小标宋简体" w:hAnsi="宋体" w:hint="eastAsia"/>
          <w:b/>
          <w:bCs/>
          <w:sz w:val="32"/>
          <w:szCs w:val="36"/>
        </w:rPr>
        <w:t>书法</w:t>
      </w:r>
      <w:r w:rsidR="00C33FD1">
        <w:rPr>
          <w:rFonts w:ascii="方正小标宋简体" w:eastAsia="方正小标宋简体" w:hAnsi="宋体" w:hint="eastAsia"/>
          <w:b/>
          <w:bCs/>
          <w:sz w:val="32"/>
          <w:szCs w:val="36"/>
        </w:rPr>
        <w:t>作品</w:t>
      </w:r>
      <w:r w:rsidRPr="00242268" w:rsidR="00242268">
        <w:rPr>
          <w:rFonts w:ascii="方正小标宋简体" w:eastAsia="方正小标宋简体" w:hAnsi="宋体" w:hint="eastAsia"/>
          <w:b/>
          <w:bCs/>
          <w:sz w:val="32"/>
          <w:szCs w:val="36"/>
        </w:rPr>
        <w:t>报名表</w:t>
      </w:r>
    </w:p>
    <w:tbl>
      <w:tblPr>
        <w:tblStyle w:val="TableGrid"/>
        <w:tblW w:w="0" w:type="auto"/>
        <w:tblLook w:val="04A0"/>
      </w:tblPr>
      <w:tblGrid>
        <w:gridCol w:w="2074"/>
        <w:gridCol w:w="2316"/>
        <w:gridCol w:w="1559"/>
        <w:gridCol w:w="2347"/>
      </w:tblGrid>
      <w:tr w14:paraId="4172C66C" w14:textId="77777777" w:rsidTr="006C33E2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57B2FE70" w14:textId="7035C39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姓名</w:t>
            </w:r>
          </w:p>
        </w:tc>
        <w:tc>
          <w:tcPr>
            <w:tcW w:w="2316" w:type="dxa"/>
            <w:vAlign w:val="center"/>
          </w:tcPr>
          <w:p w:rsidR="00242268" w:rsidP="00242268" w14:paraId="08D80334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42268" w:rsidP="00242268" w14:paraId="61FFA6AC" w14:textId="5D24593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身份类别</w:t>
            </w:r>
          </w:p>
        </w:tc>
        <w:tc>
          <w:tcPr>
            <w:tcW w:w="2347" w:type="dxa"/>
            <w:vAlign w:val="center"/>
          </w:tcPr>
          <w:p w:rsidR="00242268" w:rsidRPr="00242268" w:rsidP="00242268" w14:paraId="41B72496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在职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退休</w:t>
            </w:r>
          </w:p>
          <w:p w:rsidR="00242268" w:rsidP="00242268" w14:paraId="27AA0AF3" w14:textId="2A035CF2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□学生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 xml:space="preserve">   □校友</w:t>
            </w:r>
          </w:p>
        </w:tc>
      </w:tr>
      <w:tr w14:paraId="17B14D24" w14:textId="77777777" w:rsidTr="006C33E2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6B32F546" w14:textId="2B83A181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单位</w:t>
            </w:r>
            <w:r w:rsidR="00B072C3">
              <w:rPr>
                <w:rFonts w:ascii="宋体" w:eastAsia="宋体" w:hAnsi="宋体" w:hint="eastAsia"/>
                <w:sz w:val="24"/>
                <w:szCs w:val="28"/>
              </w:rPr>
              <w:t>名称</w:t>
            </w:r>
          </w:p>
        </w:tc>
        <w:tc>
          <w:tcPr>
            <w:tcW w:w="2316" w:type="dxa"/>
            <w:vAlign w:val="center"/>
          </w:tcPr>
          <w:p w:rsidR="00242268" w:rsidP="00242268" w14:paraId="1CF868AE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42268" w:rsidP="00242268" w14:paraId="00D4A492" w14:textId="18DEF099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联系电话</w:t>
            </w:r>
          </w:p>
        </w:tc>
        <w:tc>
          <w:tcPr>
            <w:tcW w:w="2347" w:type="dxa"/>
            <w:vAlign w:val="center"/>
          </w:tcPr>
          <w:p w:rsidR="00242268" w:rsidP="00242268" w14:paraId="78BA21D8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2CABD596" w14:textId="77777777" w:rsidTr="00471FBF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07E90BDD" w14:textId="1482620D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通讯地址</w:t>
            </w:r>
          </w:p>
        </w:tc>
        <w:tc>
          <w:tcPr>
            <w:tcW w:w="6222" w:type="dxa"/>
            <w:gridSpan w:val="3"/>
            <w:vAlign w:val="center"/>
          </w:tcPr>
          <w:p w:rsidR="00242268" w:rsidP="00242268" w14:paraId="38D3B3F7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4DAD177E" w14:textId="77777777" w:rsidTr="004D60D4">
        <w:tblPrEx>
          <w:tblW w:w="0" w:type="auto"/>
          <w:tblLook w:val="04A0"/>
        </w:tblPrEx>
        <w:trPr>
          <w:trHeight w:val="737"/>
        </w:trPr>
        <w:tc>
          <w:tcPr>
            <w:tcW w:w="2074" w:type="dxa"/>
            <w:vAlign w:val="center"/>
          </w:tcPr>
          <w:p w:rsidR="00242268" w:rsidP="00242268" w14:paraId="21F6DB9D" w14:textId="57371C7F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名称</w:t>
            </w:r>
          </w:p>
        </w:tc>
        <w:tc>
          <w:tcPr>
            <w:tcW w:w="6222" w:type="dxa"/>
            <w:gridSpan w:val="3"/>
            <w:vAlign w:val="center"/>
          </w:tcPr>
          <w:p w:rsidR="00242268" w:rsidP="00242268" w14:paraId="4BD1E0E2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75CF7D4C" w14:textId="77777777" w:rsidTr="00B072C3">
        <w:tblPrEx>
          <w:tblW w:w="0" w:type="auto"/>
          <w:tblLook w:val="04A0"/>
        </w:tblPrEx>
        <w:trPr>
          <w:trHeight w:val="5669"/>
        </w:trPr>
        <w:tc>
          <w:tcPr>
            <w:tcW w:w="2074" w:type="dxa"/>
            <w:vAlign w:val="center"/>
          </w:tcPr>
          <w:p w:rsidR="00242268" w:rsidRPr="00242268" w:rsidP="00242268" w14:paraId="17B65AEB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作品描述</w:t>
            </w:r>
          </w:p>
          <w:p w:rsidR="00242268" w:rsidP="00242268" w14:paraId="2DC38001" w14:textId="49CABAA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 w:rsidRPr="00242268">
              <w:rPr>
                <w:rFonts w:ascii="宋体" w:eastAsia="宋体" w:hAnsi="宋体" w:hint="eastAsia"/>
                <w:sz w:val="24"/>
                <w:szCs w:val="28"/>
              </w:rPr>
              <w:t>（</w:t>
            </w:r>
            <w:r w:rsidRPr="00242268">
              <w:rPr>
                <w:rFonts w:ascii="宋体" w:eastAsia="宋体" w:hAnsi="宋体"/>
                <w:sz w:val="24"/>
                <w:szCs w:val="28"/>
              </w:rPr>
              <w:t>100字以内）</w:t>
            </w:r>
          </w:p>
        </w:tc>
        <w:tc>
          <w:tcPr>
            <w:tcW w:w="6222" w:type="dxa"/>
            <w:gridSpan w:val="3"/>
          </w:tcPr>
          <w:p w:rsidR="00242268" w:rsidRPr="00B072C3" w:rsidP="00B072C3" w14:paraId="2FD41251" w14:textId="019AE157">
            <w:pPr>
              <w:jc w:val="left"/>
              <w:rPr>
                <w:rFonts w:ascii="宋体" w:eastAsia="宋体" w:hAnsi="宋体"/>
                <w:sz w:val="24"/>
                <w:szCs w:val="28"/>
              </w:rPr>
            </w:pPr>
          </w:p>
        </w:tc>
      </w:tr>
      <w:tr w14:paraId="4A5872B3" w14:textId="77777777" w:rsidTr="00B072C3">
        <w:tblPrEx>
          <w:tblW w:w="0" w:type="auto"/>
          <w:tblLook w:val="04A0"/>
        </w:tblPrEx>
        <w:trPr>
          <w:trHeight w:val="2665"/>
        </w:trPr>
        <w:tc>
          <w:tcPr>
            <w:tcW w:w="2074" w:type="dxa"/>
            <w:vAlign w:val="center"/>
          </w:tcPr>
          <w:p w:rsidR="00B072C3" w:rsidP="00242268" w14:paraId="475414DD" w14:textId="77777777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推荐意见</w:t>
            </w:r>
          </w:p>
          <w:p w:rsidR="00B8011C" w:rsidRPr="00242268" w:rsidP="00242268" w14:paraId="4CBF7102" w14:textId="5B0EA98C">
            <w:pPr>
              <w:jc w:val="center"/>
              <w:rPr>
                <w:rFonts w:ascii="宋体" w:eastAsia="宋体" w:hAnsi="宋体" w:hint="eastAsia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（学生作品须填写此栏）</w:t>
            </w:r>
          </w:p>
        </w:tc>
        <w:tc>
          <w:tcPr>
            <w:tcW w:w="6222" w:type="dxa"/>
            <w:gridSpan w:val="3"/>
          </w:tcPr>
          <w:p w:rsidR="00B072C3" w:rsidP="00B072C3" w14:paraId="6C3790DE" w14:textId="4F5B7486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B072C3" w:rsidP="00B072C3" w14:paraId="02920C01" w14:textId="37E3353E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B072C3" w:rsidP="00B072C3" w14:paraId="227E4BD1" w14:textId="622F558F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B072C3" w:rsidP="00B072C3" w14:paraId="4CF23779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B072C3" w:rsidP="00B072C3" w14:paraId="12061AFD" w14:textId="319E640A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盖章</w:t>
            </w:r>
          </w:p>
          <w:p w:rsidR="00B072C3" w:rsidP="00B072C3" w14:paraId="1259E585" w14:textId="77777777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                           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年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 xml:space="preserve">月 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 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日</w:t>
            </w:r>
          </w:p>
          <w:p w:rsidR="00B072C3" w:rsidP="00B072C3" w14:paraId="212CD105" w14:textId="77777777">
            <w:pPr>
              <w:rPr>
                <w:rFonts w:ascii="宋体" w:eastAsia="宋体" w:hAnsi="宋体"/>
                <w:sz w:val="24"/>
                <w:szCs w:val="28"/>
              </w:rPr>
            </w:pPr>
          </w:p>
          <w:p w:rsidR="00B072C3" w:rsidP="00B072C3" w14:paraId="675F33F0" w14:textId="599E18DE">
            <w:pPr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出具意见的学院党组织联系电话：</w:t>
            </w:r>
          </w:p>
        </w:tc>
      </w:tr>
    </w:tbl>
    <w:p w:rsidR="00242268" w:rsidRPr="00242268" w:rsidP="00242268" w14:paraId="500EC4FA" w14:textId="77777777">
      <w:pPr>
        <w:jc w:val="center"/>
        <w:rPr>
          <w:rFonts w:ascii="宋体" w:eastAsia="宋体" w:hAnsi="宋体"/>
          <w:sz w:val="24"/>
          <w:szCs w:val="28"/>
        </w:rPr>
      </w:pPr>
    </w:p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2268"/>
    <w:rsid w:val="001F7695"/>
    <w:rsid w:val="00242268"/>
    <w:rsid w:val="0032745B"/>
    <w:rsid w:val="004F250D"/>
    <w:rsid w:val="005147C4"/>
    <w:rsid w:val="0053165D"/>
    <w:rsid w:val="005D5462"/>
    <w:rsid w:val="006C33E2"/>
    <w:rsid w:val="007873CB"/>
    <w:rsid w:val="007A0270"/>
    <w:rsid w:val="008A3FD8"/>
    <w:rsid w:val="00A77BAF"/>
    <w:rsid w:val="00B072C3"/>
    <w:rsid w:val="00B42B69"/>
    <w:rsid w:val="00B8011C"/>
    <w:rsid w:val="00C33FD1"/>
    <w:rsid w:val="00D55580"/>
    <w:rsid w:val="00F84040"/>
  </w:rsids>
  <w:docVars>
    <w:docVar w:name="__Grammarly_42___1" w:val="H4sIAAAAAAAEAKtWcslP9kxRslIyNDY2MzY0MDUwMDe0MDUxMrFU0lEKTi0uzszPAykwrQUA+8WCni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3626836-3929-481C-ACC6-C6BEF7DA7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2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a"/>
    <w:uiPriority w:val="99"/>
    <w:unhideWhenUsed/>
    <w:rsid w:val="00F840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">
    <w:name w:val="页眉 字符"/>
    <w:basedOn w:val="DefaultParagraphFont"/>
    <w:link w:val="Header"/>
    <w:uiPriority w:val="99"/>
    <w:rsid w:val="00F84040"/>
    <w:rPr>
      <w:sz w:val="18"/>
      <w:szCs w:val="18"/>
    </w:rPr>
  </w:style>
  <w:style w:type="paragraph" w:styleId="Footer">
    <w:name w:val="footer"/>
    <w:basedOn w:val="Normal"/>
    <w:link w:val="a0"/>
    <w:uiPriority w:val="99"/>
    <w:unhideWhenUsed/>
    <w:rsid w:val="00F840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0">
    <w:name w:val="页脚 字符"/>
    <w:basedOn w:val="DefaultParagraphFont"/>
    <w:link w:val="Footer"/>
    <w:uiPriority w:val="99"/>
    <w:rsid w:val="00F840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RelyOnCSS/>
  <w:pixelsPerInch w:val="12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cp:lastPrinted>2024-06-21T07:26:00Z</cp:lastPrinted>
  <dcterms:created xsi:type="dcterms:W3CDTF">2024-06-21T07:26:00Z</dcterms:created>
  <dcterms:modified xsi:type="dcterms:W3CDTF">2024-06-24T00:30:00Z</dcterms:modified>
</cp:coreProperties>
</file>